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1616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af99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e53d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7T17:53:48Z</dcterms:created>
  <dcterms:modified xsi:type="dcterms:W3CDTF">2022-01-07T17:53:48Z</dcterms:modified>
</cp:coreProperties>
</file>